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FF5034" w14:textId="77777777" w:rsidR="00C72EBE" w:rsidRPr="006C6075" w:rsidRDefault="006C6075" w:rsidP="007C1677">
      <w:pPr>
        <w:jc w:val="center"/>
        <w:rPr>
          <w:sz w:val="36"/>
          <w:szCs w:val="36"/>
        </w:rPr>
      </w:pPr>
      <w:r>
        <w:rPr>
          <w:sz w:val="36"/>
          <w:szCs w:val="36"/>
        </w:rPr>
        <w:t>日本液晶学会</w:t>
      </w:r>
      <w:r w:rsidR="00B208BB">
        <w:rPr>
          <w:sz w:val="36"/>
          <w:szCs w:val="36"/>
        </w:rPr>
        <w:t>技術開発</w:t>
      </w:r>
      <w:r w:rsidR="007E4729" w:rsidRPr="006C6075">
        <w:rPr>
          <w:sz w:val="36"/>
          <w:szCs w:val="36"/>
        </w:rPr>
        <w:t>賞推薦</w:t>
      </w:r>
      <w:r>
        <w:rPr>
          <w:sz w:val="36"/>
          <w:szCs w:val="36"/>
        </w:rPr>
        <w:t>フォーム</w:t>
      </w:r>
    </w:p>
    <w:p w14:paraId="16B49AF5" w14:textId="77777777" w:rsidR="00E744DB" w:rsidRDefault="00E744DB" w:rsidP="007C1677">
      <w:pPr>
        <w:jc w:val="center"/>
        <w:rPr>
          <w:szCs w:val="36"/>
        </w:rPr>
      </w:pPr>
    </w:p>
    <w:p w14:paraId="29A96818" w14:textId="77777777" w:rsidR="00F67875" w:rsidRDefault="00F67875" w:rsidP="007C1677">
      <w:pPr>
        <w:jc w:val="center"/>
        <w:rPr>
          <w:szCs w:val="36"/>
        </w:rPr>
      </w:pPr>
    </w:p>
    <w:p w14:paraId="630B384F" w14:textId="130F5B6D" w:rsidR="00ED3BBB" w:rsidRPr="007C1677" w:rsidRDefault="00ED3BBB" w:rsidP="00ED3BBB">
      <w:pPr>
        <w:jc w:val="left"/>
        <w:rPr>
          <w:szCs w:val="36"/>
        </w:rPr>
      </w:pPr>
      <w:r>
        <w:rPr>
          <w:rFonts w:hint="eastAsia"/>
          <w:szCs w:val="36"/>
        </w:rPr>
        <w:t>被推薦者（受賞候補者</w:t>
      </w:r>
      <w:r w:rsidR="00422DCC">
        <w:rPr>
          <w:rFonts w:hint="eastAsia"/>
          <w:szCs w:val="36"/>
        </w:rPr>
        <w:t>：</w:t>
      </w:r>
      <w:r w:rsidR="00422DCC">
        <w:rPr>
          <w:rFonts w:ascii="ＭＳ 明朝" w:eastAsia="ＭＳ 明朝" w:hAnsi="ＭＳ 明朝" w:cs="ＭＳ 明朝" w:hint="eastAsia"/>
          <w:szCs w:val="21"/>
        </w:rPr>
        <w:t>複数の場合は、①②③、、、と列挙</w:t>
      </w:r>
      <w:r>
        <w:rPr>
          <w:rFonts w:hint="eastAsia"/>
          <w:szCs w:val="36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41"/>
        <w:gridCol w:w="6853"/>
      </w:tblGrid>
      <w:tr w:rsidR="007C1677" w14:paraId="2010B250" w14:textId="77777777" w:rsidTr="00ED3BBB">
        <w:tc>
          <w:tcPr>
            <w:tcW w:w="1668" w:type="dxa"/>
          </w:tcPr>
          <w:p w14:paraId="407C1580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氏名</w:t>
            </w:r>
            <w:r w:rsidR="00FA5BD2">
              <w:rPr>
                <w:szCs w:val="21"/>
              </w:rPr>
              <w:t>(</w:t>
            </w:r>
            <w:r w:rsidR="00FA5BD2">
              <w:rPr>
                <w:szCs w:val="21"/>
              </w:rPr>
              <w:t>ふりがな</w:t>
            </w:r>
            <w:r w:rsidR="00FA5BD2">
              <w:rPr>
                <w:rFonts w:hint="eastAsia"/>
                <w:szCs w:val="21"/>
              </w:rPr>
              <w:t>)</w:t>
            </w:r>
          </w:p>
        </w:tc>
        <w:tc>
          <w:tcPr>
            <w:tcW w:w="7034" w:type="dxa"/>
          </w:tcPr>
          <w:p w14:paraId="7351B16E" w14:textId="4F3316CD" w:rsidR="00422DCC" w:rsidRPr="00422DCC" w:rsidRDefault="00422DCC" w:rsidP="007C1677">
            <w:pPr>
              <w:widowControl/>
              <w:jc w:val="left"/>
              <w:rPr>
                <w:rFonts w:ascii="ＭＳ 明朝" w:eastAsia="ＭＳ 明朝" w:hAnsi="ＭＳ 明朝" w:cs="ＭＳ 明朝"/>
                <w:szCs w:val="21"/>
              </w:rPr>
            </w:pPr>
          </w:p>
        </w:tc>
      </w:tr>
      <w:tr w:rsidR="007C1677" w14:paraId="47E93F5C" w14:textId="77777777" w:rsidTr="00ED3BBB">
        <w:tc>
          <w:tcPr>
            <w:tcW w:w="1668" w:type="dxa"/>
          </w:tcPr>
          <w:p w14:paraId="3B956986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勤務先・職名</w:t>
            </w:r>
          </w:p>
        </w:tc>
        <w:tc>
          <w:tcPr>
            <w:tcW w:w="7034" w:type="dxa"/>
          </w:tcPr>
          <w:p w14:paraId="6DFE17F0" w14:textId="4EBA238A"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14:paraId="5A3078EC" w14:textId="77777777" w:rsidR="00ED3BBB" w:rsidRDefault="00ED3BBB" w:rsidP="007C1677">
      <w:pPr>
        <w:widowControl/>
        <w:jc w:val="left"/>
        <w:rPr>
          <w:szCs w:val="21"/>
        </w:rPr>
      </w:pPr>
    </w:p>
    <w:p w14:paraId="109BE109" w14:textId="77777777" w:rsidR="00ED3BBB" w:rsidRDefault="00ED3BBB" w:rsidP="007C1677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推薦者（複数可、代表者を筆頭に記す。欄が不足する場合は付け足し可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31"/>
        <w:gridCol w:w="1113"/>
        <w:gridCol w:w="1113"/>
        <w:gridCol w:w="4637"/>
      </w:tblGrid>
      <w:tr w:rsidR="00ED3BBB" w14:paraId="7807F94B" w14:textId="77777777" w:rsidTr="00ED3BBB">
        <w:tc>
          <w:tcPr>
            <w:tcW w:w="1668" w:type="dxa"/>
          </w:tcPr>
          <w:p w14:paraId="4714CDF1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氏名</w:t>
            </w:r>
          </w:p>
        </w:tc>
        <w:tc>
          <w:tcPr>
            <w:tcW w:w="1134" w:type="dxa"/>
          </w:tcPr>
          <w:p w14:paraId="042D6ED2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種別</w:t>
            </w:r>
          </w:p>
        </w:tc>
        <w:tc>
          <w:tcPr>
            <w:tcW w:w="1134" w:type="dxa"/>
          </w:tcPr>
          <w:p w14:paraId="5E0120B7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番号</w:t>
            </w:r>
          </w:p>
        </w:tc>
        <w:tc>
          <w:tcPr>
            <w:tcW w:w="4766" w:type="dxa"/>
          </w:tcPr>
          <w:p w14:paraId="6C50EFAF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勤務先及び職名</w:t>
            </w:r>
          </w:p>
        </w:tc>
      </w:tr>
      <w:tr w:rsidR="00ED3BBB" w14:paraId="1E8AE0E0" w14:textId="77777777" w:rsidTr="00ED3BBB">
        <w:tc>
          <w:tcPr>
            <w:tcW w:w="1668" w:type="dxa"/>
          </w:tcPr>
          <w:p w14:paraId="64F3A1AA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718DD47E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691DC887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36A2CC78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75781A50" w14:textId="77777777" w:rsidTr="00ED3BBB">
        <w:tc>
          <w:tcPr>
            <w:tcW w:w="1668" w:type="dxa"/>
          </w:tcPr>
          <w:p w14:paraId="50E1BD9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7F32A630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551E6DF5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0B6D26D9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20C1E85E" w14:textId="77777777" w:rsidTr="00ED3BBB">
        <w:tc>
          <w:tcPr>
            <w:tcW w:w="1668" w:type="dxa"/>
          </w:tcPr>
          <w:p w14:paraId="1B9653D8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711B44C8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3E2A9927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0342479C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2031C6EE" w14:textId="77777777" w:rsidTr="00ED3BBB">
        <w:tc>
          <w:tcPr>
            <w:tcW w:w="1668" w:type="dxa"/>
          </w:tcPr>
          <w:p w14:paraId="49FC1692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66FAC743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3DBB489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54DC3D8A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14:paraId="1EF2BA70" w14:textId="77777777" w:rsidR="00887321" w:rsidRDefault="00887321" w:rsidP="00887321">
      <w:pPr>
        <w:widowControl/>
        <w:jc w:val="left"/>
        <w:rPr>
          <w:color w:val="FF0000"/>
          <w:szCs w:val="21"/>
        </w:rPr>
      </w:pPr>
    </w:p>
    <w:p w14:paraId="606AF3BA" w14:textId="7E18F818" w:rsidR="00887321" w:rsidRPr="00CD47E7" w:rsidRDefault="00887321" w:rsidP="00887321">
      <w:pPr>
        <w:widowControl/>
        <w:jc w:val="left"/>
        <w:rPr>
          <w:szCs w:val="21"/>
        </w:rPr>
      </w:pPr>
      <w:r w:rsidRPr="00CD47E7">
        <w:rPr>
          <w:rFonts w:hint="eastAsia"/>
          <w:szCs w:val="21"/>
        </w:rPr>
        <w:t>推薦タイトル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87321" w:rsidRPr="00842F95" w14:paraId="7C97D879" w14:textId="77777777" w:rsidTr="00017C65">
        <w:tc>
          <w:tcPr>
            <w:tcW w:w="8702" w:type="dxa"/>
          </w:tcPr>
          <w:p w14:paraId="02150CC7" w14:textId="77777777" w:rsidR="00887321" w:rsidRPr="00842F95" w:rsidRDefault="00887321" w:rsidP="00017C65">
            <w:pPr>
              <w:widowControl/>
              <w:jc w:val="left"/>
              <w:rPr>
                <w:szCs w:val="21"/>
              </w:rPr>
            </w:pPr>
          </w:p>
        </w:tc>
      </w:tr>
    </w:tbl>
    <w:p w14:paraId="30A94C3D" w14:textId="77777777" w:rsidR="00ED3BBB" w:rsidRDefault="00ED3BBB" w:rsidP="007C1677">
      <w:pPr>
        <w:widowControl/>
        <w:jc w:val="left"/>
        <w:rPr>
          <w:szCs w:val="21"/>
        </w:rPr>
      </w:pPr>
    </w:p>
    <w:p w14:paraId="69DE8757" w14:textId="77777777" w:rsidR="002978C9" w:rsidRPr="007C1677" w:rsidRDefault="00E4434A" w:rsidP="007C1677">
      <w:pPr>
        <w:rPr>
          <w:szCs w:val="21"/>
        </w:rPr>
      </w:pPr>
      <w:r w:rsidRPr="007C1677">
        <w:rPr>
          <w:szCs w:val="21"/>
        </w:rPr>
        <w:t>推薦理由</w:t>
      </w:r>
      <w:r w:rsidR="00A52B96">
        <w:rPr>
          <w:szCs w:val="21"/>
        </w:rPr>
        <w:t>（</w:t>
      </w:r>
      <w:r w:rsidR="00A52B96">
        <w:rPr>
          <w:szCs w:val="21"/>
        </w:rPr>
        <w:t>200</w:t>
      </w:r>
      <w:r w:rsidR="00A52B96">
        <w:rPr>
          <w:szCs w:val="21"/>
        </w:rPr>
        <w:t>字から</w:t>
      </w:r>
      <w:r w:rsidR="005B530D">
        <w:rPr>
          <w:szCs w:val="21"/>
        </w:rPr>
        <w:t>500</w:t>
      </w:r>
      <w:r w:rsidR="005E69F4">
        <w:rPr>
          <w:szCs w:val="21"/>
        </w:rPr>
        <w:t>字</w:t>
      </w:r>
      <w:r w:rsidR="002F79A1">
        <w:rPr>
          <w:szCs w:val="21"/>
        </w:rPr>
        <w:t>。</w:t>
      </w:r>
      <w:r w:rsidR="005E69F4">
        <w:rPr>
          <w:szCs w:val="21"/>
        </w:rPr>
        <w:t xml:space="preserve">　ポイントを明確にお願いします</w:t>
      </w:r>
      <w:r w:rsidR="00A52B96">
        <w:rPr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26"/>
        <w:gridCol w:w="8068"/>
      </w:tblGrid>
      <w:tr w:rsidR="00DF7242" w14:paraId="3C489DDC" w14:textId="77777777" w:rsidTr="00DF7242">
        <w:tc>
          <w:tcPr>
            <w:tcW w:w="250" w:type="dxa"/>
          </w:tcPr>
          <w:p w14:paraId="18FB03E0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/>
                <w:szCs w:val="21"/>
              </w:rPr>
              <w:t>１</w:t>
            </w:r>
          </w:p>
          <w:p w14:paraId="70D07819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２</w:t>
            </w:r>
          </w:p>
          <w:p w14:paraId="089C3B1D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３</w:t>
            </w:r>
          </w:p>
          <w:p w14:paraId="6C948DE4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４</w:t>
            </w:r>
          </w:p>
          <w:p w14:paraId="1A14532D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５</w:t>
            </w:r>
          </w:p>
          <w:p w14:paraId="18C795D4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６</w:t>
            </w:r>
          </w:p>
          <w:p w14:paraId="3BCBAD7F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７</w:t>
            </w:r>
          </w:p>
          <w:p w14:paraId="0FCBC5EB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８</w:t>
            </w:r>
          </w:p>
          <w:p w14:paraId="1774879D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９</w:t>
            </w:r>
          </w:p>
          <w:p w14:paraId="6C835133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10</w:t>
            </w:r>
          </w:p>
          <w:p w14:paraId="04CEF017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11</w:t>
            </w:r>
          </w:p>
          <w:p w14:paraId="11DD5ED3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12</w:t>
            </w:r>
          </w:p>
          <w:p w14:paraId="748B8E87" w14:textId="77777777" w:rsidR="00DF7242" w:rsidRPr="00CD47E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13</w:t>
            </w:r>
          </w:p>
          <w:p w14:paraId="28E7D4FE" w14:textId="77777777" w:rsidR="00DF7242" w:rsidRPr="00CD47E7" w:rsidRDefault="001C6152" w:rsidP="001C6152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14</w:t>
            </w:r>
          </w:p>
          <w:p w14:paraId="60E2E92A" w14:textId="77777777" w:rsidR="005B530D" w:rsidRPr="00CD47E7" w:rsidRDefault="005B530D" w:rsidP="001C6152">
            <w:pPr>
              <w:rPr>
                <w:rFonts w:asciiTheme="minorEastAsia" w:hAnsiTheme="minorEastAsia"/>
                <w:szCs w:val="21"/>
              </w:rPr>
            </w:pPr>
            <w:r w:rsidRPr="00CD47E7">
              <w:rPr>
                <w:rFonts w:asciiTheme="minorEastAsia" w:hAnsiTheme="minorEastAsia" w:hint="eastAsia"/>
                <w:szCs w:val="21"/>
              </w:rPr>
              <w:t>15</w:t>
            </w:r>
          </w:p>
        </w:tc>
        <w:tc>
          <w:tcPr>
            <w:tcW w:w="8452" w:type="dxa"/>
          </w:tcPr>
          <w:p w14:paraId="7C17E8BD" w14:textId="77777777" w:rsidR="00DF7242" w:rsidRDefault="00DF7242" w:rsidP="007C1677">
            <w:pPr>
              <w:rPr>
                <w:szCs w:val="21"/>
              </w:rPr>
            </w:pPr>
          </w:p>
        </w:tc>
      </w:tr>
    </w:tbl>
    <w:p w14:paraId="48DCDCDC" w14:textId="77777777" w:rsidR="00E4434A" w:rsidRDefault="005B530D" w:rsidP="003A0347">
      <w:pPr>
        <w:jc w:val="right"/>
        <w:rPr>
          <w:szCs w:val="21"/>
        </w:rPr>
      </w:pPr>
      <w:r>
        <w:rPr>
          <w:szCs w:val="21"/>
        </w:rPr>
        <w:t xml:space="preserve">　　　横</w:t>
      </w:r>
      <w:r>
        <w:rPr>
          <w:szCs w:val="21"/>
        </w:rPr>
        <w:t>38</w:t>
      </w:r>
      <w:r>
        <w:rPr>
          <w:szCs w:val="21"/>
        </w:rPr>
        <w:t>文字</w:t>
      </w:r>
      <w:r w:rsidR="00436A87">
        <w:rPr>
          <w:szCs w:val="21"/>
        </w:rPr>
        <w:t xml:space="preserve">　</w:t>
      </w:r>
      <w:r w:rsidR="00436A87">
        <w:rPr>
          <w:szCs w:val="21"/>
        </w:rPr>
        <w:t>14</w:t>
      </w:r>
      <w:r w:rsidR="00436A87">
        <w:rPr>
          <w:szCs w:val="21"/>
        </w:rPr>
        <w:t>行</w:t>
      </w:r>
      <w:r w:rsidR="00436A87">
        <w:rPr>
          <w:szCs w:val="21"/>
        </w:rPr>
        <w:t>532</w:t>
      </w:r>
      <w:r w:rsidR="00436A87">
        <w:rPr>
          <w:szCs w:val="21"/>
        </w:rPr>
        <w:t>文字</w:t>
      </w:r>
    </w:p>
    <w:p w14:paraId="213300EA" w14:textId="60BA7FA9" w:rsidR="003D07E7" w:rsidRPr="003E7303" w:rsidRDefault="003D07E7" w:rsidP="003D07E7">
      <w:pPr>
        <w:jc w:val="left"/>
        <w:rPr>
          <w:szCs w:val="21"/>
        </w:rPr>
      </w:pPr>
      <w:r>
        <w:rPr>
          <w:rFonts w:hint="eastAsia"/>
          <w:szCs w:val="21"/>
        </w:rPr>
        <w:lastRenderedPageBreak/>
        <w:t>業績の概要</w:t>
      </w:r>
      <w:r w:rsidR="003E7303" w:rsidRPr="00CD47E7">
        <w:rPr>
          <w:rFonts w:hint="eastAsia"/>
          <w:szCs w:val="21"/>
        </w:rPr>
        <w:t>（本推薦フォームの末尾に代表的論文・特許等の業績リストを添付するとともに、代表論文・特許等</w:t>
      </w:r>
      <w:r w:rsidR="003E7303" w:rsidRPr="00CD47E7">
        <w:rPr>
          <w:rFonts w:hint="eastAsia"/>
          <w:szCs w:val="21"/>
        </w:rPr>
        <w:t>5</w:t>
      </w:r>
      <w:r w:rsidR="003E7303" w:rsidRPr="00CD47E7">
        <w:rPr>
          <w:rFonts w:hint="eastAsia"/>
          <w:szCs w:val="21"/>
        </w:rPr>
        <w:t>件の</w:t>
      </w:r>
      <w:r w:rsidR="003E7303" w:rsidRPr="00CD47E7">
        <w:rPr>
          <w:rFonts w:hint="eastAsia"/>
          <w:szCs w:val="21"/>
        </w:rPr>
        <w:t>p</w:t>
      </w:r>
      <w:r w:rsidR="003E7303" w:rsidRPr="00CD47E7">
        <w:rPr>
          <w:szCs w:val="21"/>
        </w:rPr>
        <w:t>df</w:t>
      </w:r>
      <w:r w:rsidR="003E7303" w:rsidRPr="00CD47E7">
        <w:rPr>
          <w:rFonts w:hint="eastAsia"/>
          <w:szCs w:val="21"/>
        </w:rPr>
        <w:t>ファイルの提出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3D07E7" w14:paraId="722DE9B5" w14:textId="77777777" w:rsidTr="00422DCC">
        <w:tc>
          <w:tcPr>
            <w:tcW w:w="8494" w:type="dxa"/>
          </w:tcPr>
          <w:p w14:paraId="3CB6D99D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4DC73640" w14:textId="77777777" w:rsidR="003D07E7" w:rsidRPr="00887321" w:rsidRDefault="003D07E7" w:rsidP="00755DCD">
            <w:pPr>
              <w:jc w:val="left"/>
              <w:rPr>
                <w:szCs w:val="21"/>
              </w:rPr>
            </w:pPr>
          </w:p>
          <w:p w14:paraId="6E790366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33844B34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7545DA23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13CE5F2A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6F2577D7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0B736C0B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66049C10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59E4093F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1C43A442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6A0140CE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33B8FA98" w14:textId="77777777" w:rsidR="003D07E7" w:rsidRDefault="003D07E7" w:rsidP="00755DCD">
            <w:pPr>
              <w:jc w:val="left"/>
              <w:rPr>
                <w:szCs w:val="21"/>
              </w:rPr>
            </w:pPr>
          </w:p>
          <w:p w14:paraId="5A7268DE" w14:textId="77777777" w:rsidR="003D07E7" w:rsidRDefault="003D07E7" w:rsidP="00755DCD">
            <w:pPr>
              <w:jc w:val="left"/>
              <w:rPr>
                <w:szCs w:val="21"/>
              </w:rPr>
            </w:pPr>
          </w:p>
        </w:tc>
      </w:tr>
    </w:tbl>
    <w:p w14:paraId="634D340D" w14:textId="77777777" w:rsidR="00422DCC" w:rsidRDefault="00422DCC" w:rsidP="00422DCC">
      <w:pPr>
        <w:jc w:val="left"/>
        <w:rPr>
          <w:szCs w:val="21"/>
        </w:rPr>
      </w:pPr>
    </w:p>
    <w:p w14:paraId="23D2CEAF" w14:textId="77777777" w:rsidR="00422DCC" w:rsidRDefault="00422DCC" w:rsidP="00422DCC">
      <w:pPr>
        <w:jc w:val="left"/>
        <w:rPr>
          <w:szCs w:val="21"/>
        </w:rPr>
      </w:pPr>
    </w:p>
    <w:p w14:paraId="694FE1FE" w14:textId="53CB756B" w:rsidR="00422DCC" w:rsidRDefault="003579E0" w:rsidP="00422DCC">
      <w:pPr>
        <w:jc w:val="left"/>
        <w:rPr>
          <w:szCs w:val="21"/>
        </w:rPr>
      </w:pPr>
      <w:r>
        <w:rPr>
          <w:rFonts w:hint="eastAsia"/>
          <w:szCs w:val="21"/>
        </w:rPr>
        <w:t>候補者複数の場合、</w:t>
      </w:r>
      <w:r w:rsidR="00422DCC">
        <w:rPr>
          <w:rFonts w:hint="eastAsia"/>
          <w:szCs w:val="21"/>
        </w:rPr>
        <w:t>本業績</w:t>
      </w:r>
      <w:r>
        <w:rPr>
          <w:rFonts w:hint="eastAsia"/>
          <w:szCs w:val="21"/>
        </w:rPr>
        <w:t>に</w:t>
      </w:r>
      <w:bookmarkStart w:id="0" w:name="_GoBack"/>
      <w:bookmarkEnd w:id="0"/>
      <w:r w:rsidR="00422DCC">
        <w:rPr>
          <w:rFonts w:hint="eastAsia"/>
          <w:szCs w:val="21"/>
        </w:rPr>
        <w:t>おける役割（簡単で結構ですが、候補者毎に記載ください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422DCC" w:rsidRPr="00422DCC" w14:paraId="4E7629B7" w14:textId="77777777" w:rsidTr="006D1D4A">
        <w:tc>
          <w:tcPr>
            <w:tcW w:w="8702" w:type="dxa"/>
          </w:tcPr>
          <w:p w14:paraId="389DC5FC" w14:textId="77777777" w:rsidR="00422DCC" w:rsidRDefault="00422DCC" w:rsidP="006D1D4A">
            <w:pPr>
              <w:jc w:val="left"/>
              <w:rPr>
                <w:szCs w:val="21"/>
              </w:rPr>
            </w:pPr>
          </w:p>
          <w:p w14:paraId="17C11FED" w14:textId="77777777" w:rsidR="00422DCC" w:rsidRDefault="00422DCC" w:rsidP="006D1D4A">
            <w:pPr>
              <w:jc w:val="left"/>
              <w:rPr>
                <w:szCs w:val="21"/>
              </w:rPr>
            </w:pPr>
          </w:p>
          <w:p w14:paraId="66F29698" w14:textId="77777777" w:rsidR="00422DCC" w:rsidRDefault="00422DCC" w:rsidP="006D1D4A">
            <w:pPr>
              <w:jc w:val="left"/>
              <w:rPr>
                <w:szCs w:val="21"/>
              </w:rPr>
            </w:pPr>
          </w:p>
          <w:p w14:paraId="03883AB6" w14:textId="77777777" w:rsidR="00422DCC" w:rsidRDefault="00422DCC" w:rsidP="006D1D4A">
            <w:pPr>
              <w:jc w:val="left"/>
              <w:rPr>
                <w:szCs w:val="21"/>
              </w:rPr>
            </w:pPr>
          </w:p>
          <w:p w14:paraId="1C410467" w14:textId="77777777" w:rsidR="00422DCC" w:rsidRDefault="00422DCC" w:rsidP="006D1D4A">
            <w:pPr>
              <w:jc w:val="left"/>
              <w:rPr>
                <w:szCs w:val="21"/>
              </w:rPr>
            </w:pPr>
          </w:p>
          <w:p w14:paraId="0552A44F" w14:textId="77777777" w:rsidR="00422DCC" w:rsidRDefault="00422DCC" w:rsidP="006D1D4A">
            <w:pPr>
              <w:jc w:val="left"/>
              <w:rPr>
                <w:szCs w:val="21"/>
              </w:rPr>
            </w:pPr>
          </w:p>
        </w:tc>
      </w:tr>
    </w:tbl>
    <w:p w14:paraId="666BB585" w14:textId="77777777" w:rsidR="003D07E7" w:rsidRPr="00422DCC" w:rsidRDefault="003D07E7" w:rsidP="003D07E7">
      <w:pPr>
        <w:jc w:val="left"/>
        <w:rPr>
          <w:szCs w:val="21"/>
        </w:rPr>
      </w:pPr>
    </w:p>
    <w:p w14:paraId="4D1F9764" w14:textId="77777777" w:rsidR="002338C2" w:rsidRDefault="002338C2" w:rsidP="003D07E7">
      <w:pPr>
        <w:jc w:val="left"/>
        <w:rPr>
          <w:szCs w:val="21"/>
        </w:rPr>
      </w:pPr>
    </w:p>
    <w:p w14:paraId="4FFFBCA1" w14:textId="4BE9B7D1" w:rsidR="002338C2" w:rsidRDefault="002338C2" w:rsidP="003D07E7">
      <w:pPr>
        <w:jc w:val="left"/>
        <w:rPr>
          <w:szCs w:val="21"/>
        </w:rPr>
      </w:pPr>
      <w:r>
        <w:rPr>
          <w:rFonts w:hint="eastAsia"/>
          <w:szCs w:val="21"/>
        </w:rPr>
        <w:t>略歴（可能な範囲で結構です</w:t>
      </w:r>
      <w:r w:rsidR="00422DCC">
        <w:rPr>
          <w:rFonts w:hint="eastAsia"/>
          <w:szCs w:val="21"/>
        </w:rPr>
        <w:t>が、候補者毎に記載ください</w:t>
      </w:r>
      <w:r>
        <w:rPr>
          <w:rFonts w:hint="eastAsia"/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2338C2" w14:paraId="2674542B" w14:textId="77777777" w:rsidTr="002338C2">
        <w:tc>
          <w:tcPr>
            <w:tcW w:w="8702" w:type="dxa"/>
          </w:tcPr>
          <w:p w14:paraId="20F45C82" w14:textId="77777777" w:rsidR="002338C2" w:rsidRDefault="002338C2" w:rsidP="003D07E7">
            <w:pPr>
              <w:jc w:val="left"/>
              <w:rPr>
                <w:szCs w:val="21"/>
              </w:rPr>
            </w:pPr>
          </w:p>
          <w:p w14:paraId="598DAFE8" w14:textId="77777777" w:rsidR="002338C2" w:rsidRDefault="002338C2" w:rsidP="003D07E7">
            <w:pPr>
              <w:jc w:val="left"/>
              <w:rPr>
                <w:szCs w:val="21"/>
              </w:rPr>
            </w:pPr>
          </w:p>
          <w:p w14:paraId="2BA23877" w14:textId="77777777" w:rsidR="002338C2" w:rsidRDefault="002338C2" w:rsidP="003D07E7">
            <w:pPr>
              <w:jc w:val="left"/>
              <w:rPr>
                <w:szCs w:val="21"/>
              </w:rPr>
            </w:pPr>
          </w:p>
          <w:p w14:paraId="095CF743" w14:textId="77777777" w:rsidR="002338C2" w:rsidRDefault="002338C2" w:rsidP="003D07E7">
            <w:pPr>
              <w:jc w:val="left"/>
              <w:rPr>
                <w:szCs w:val="21"/>
              </w:rPr>
            </w:pPr>
          </w:p>
          <w:p w14:paraId="4E868A80" w14:textId="77777777" w:rsidR="002338C2" w:rsidRDefault="002338C2" w:rsidP="003D07E7">
            <w:pPr>
              <w:jc w:val="left"/>
              <w:rPr>
                <w:szCs w:val="21"/>
              </w:rPr>
            </w:pPr>
          </w:p>
          <w:p w14:paraId="1A7C1D14" w14:textId="77777777" w:rsidR="002338C2" w:rsidRDefault="002338C2" w:rsidP="003D07E7">
            <w:pPr>
              <w:jc w:val="left"/>
              <w:rPr>
                <w:szCs w:val="21"/>
              </w:rPr>
            </w:pPr>
          </w:p>
        </w:tc>
      </w:tr>
    </w:tbl>
    <w:p w14:paraId="57CDCF89" w14:textId="77777777" w:rsidR="003D07E7" w:rsidRPr="007C1677" w:rsidRDefault="003D07E7" w:rsidP="003A0347">
      <w:pPr>
        <w:jc w:val="right"/>
        <w:rPr>
          <w:szCs w:val="21"/>
        </w:rPr>
      </w:pPr>
    </w:p>
    <w:sectPr w:rsidR="003D07E7" w:rsidRPr="007C1677" w:rsidSect="007C1677">
      <w:headerReference w:type="default" r:id="rId7"/>
      <w:pgSz w:w="11906" w:h="16838"/>
      <w:pgMar w:top="1985" w:right="1701" w:bottom="1701" w:left="1701" w:header="851" w:footer="992" w:gutter="0"/>
      <w:cols w:space="425"/>
      <w:docGrid w:type="lines" w:linePitch="365" w:charSpace="53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FDA034" w14:textId="77777777" w:rsidR="00AA58F5" w:rsidRDefault="00AA58F5" w:rsidP="00E4434A">
      <w:r>
        <w:separator/>
      </w:r>
    </w:p>
  </w:endnote>
  <w:endnote w:type="continuationSeparator" w:id="0">
    <w:p w14:paraId="7FDE449E" w14:textId="77777777" w:rsidR="00AA58F5" w:rsidRDefault="00AA58F5" w:rsidP="00E44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AE7718" w14:textId="77777777" w:rsidR="00AA58F5" w:rsidRDefault="00AA58F5" w:rsidP="00E4434A">
      <w:r>
        <w:separator/>
      </w:r>
    </w:p>
  </w:footnote>
  <w:footnote w:type="continuationSeparator" w:id="0">
    <w:p w14:paraId="570A103B" w14:textId="77777777" w:rsidR="00AA58F5" w:rsidRDefault="00AA58F5" w:rsidP="00E443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387DC5" w14:textId="77777777" w:rsidR="00E4434A" w:rsidRDefault="007C1677" w:rsidP="007C1677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04E80CE6" wp14:editId="5543974A">
              <wp:simplePos x="0" y="0"/>
              <wp:positionH relativeFrom="page">
                <wp:posOffset>1080135</wp:posOffset>
              </wp:positionH>
              <wp:positionV relativeFrom="page">
                <wp:posOffset>914400</wp:posOffset>
              </wp:positionV>
              <wp:extent cx="5403272" cy="8870868"/>
              <wp:effectExtent l="0" t="0" r="0" b="0"/>
              <wp:wrapNone/>
              <wp:docPr id="82" name="Genko:A4:20:20:P:0::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03272" cy="8870868"/>
                        <a:chOff x="0" y="0"/>
                        <a:chExt cx="5401945" cy="8863965"/>
                      </a:xfrm>
                    </wpg:grpSpPr>
                    <wps:wsp>
                      <wps:cNvPr id="40" name="正方形/長方形 40"/>
                      <wps:cNvSpPr/>
                      <wps:spPr>
                        <a:xfrm>
                          <a:off x="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正方形/長方形 41"/>
                      <wps:cNvSpPr/>
                      <wps:spPr>
                        <a:xfrm>
                          <a:off x="273132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正方形/長方形 42"/>
                      <wps:cNvSpPr/>
                      <wps:spPr>
                        <a:xfrm>
                          <a:off x="53438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正方形/長方形 43"/>
                      <wps:cNvSpPr/>
                      <wps:spPr>
                        <a:xfrm>
                          <a:off x="807522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正方形/長方形 44"/>
                      <wps:cNvSpPr/>
                      <wps:spPr>
                        <a:xfrm>
                          <a:off x="108065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正方形/長方形 45"/>
                      <wps:cNvSpPr/>
                      <wps:spPr>
                        <a:xfrm>
                          <a:off x="1353787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正方形/長方形 46"/>
                      <wps:cNvSpPr/>
                      <wps:spPr>
                        <a:xfrm>
                          <a:off x="161504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正方形/長方形 47"/>
                      <wps:cNvSpPr/>
                      <wps:spPr>
                        <a:xfrm>
                          <a:off x="188817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正方形/長方形 48"/>
                      <wps:cNvSpPr/>
                      <wps:spPr>
                        <a:xfrm>
                          <a:off x="216130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正方形/長方形 49"/>
                      <wps:cNvSpPr/>
                      <wps:spPr>
                        <a:xfrm>
                          <a:off x="2434441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正方形/長方形 50"/>
                      <wps:cNvSpPr/>
                      <wps:spPr>
                        <a:xfrm>
                          <a:off x="269569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1" name="正方形/長方形 51"/>
                      <wps:cNvSpPr/>
                      <wps:spPr>
                        <a:xfrm>
                          <a:off x="2968831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2" name="正方形/長方形 52"/>
                      <wps:cNvSpPr/>
                      <wps:spPr>
                        <a:xfrm>
                          <a:off x="324196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3" name="正方形/長方形 53"/>
                      <wps:cNvSpPr/>
                      <wps:spPr>
                        <a:xfrm>
                          <a:off x="351509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4" name="正方形/長方形 54"/>
                      <wps:cNvSpPr/>
                      <wps:spPr>
                        <a:xfrm>
                          <a:off x="377635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" name="正方形/長方形 55"/>
                      <wps:cNvSpPr/>
                      <wps:spPr>
                        <a:xfrm>
                          <a:off x="4049485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6" name="正方形/長方形 56"/>
                      <wps:cNvSpPr/>
                      <wps:spPr>
                        <a:xfrm>
                          <a:off x="432261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" name="正方形/長方形 57"/>
                      <wps:cNvSpPr/>
                      <wps:spPr>
                        <a:xfrm>
                          <a:off x="459575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" name="正方形/長方形 58"/>
                      <wps:cNvSpPr/>
                      <wps:spPr>
                        <a:xfrm>
                          <a:off x="4857007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正方形/長方形 59"/>
                      <wps:cNvSpPr/>
                      <wps:spPr>
                        <a:xfrm>
                          <a:off x="513014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正方形/長方形 60"/>
                      <wps:cNvSpPr/>
                      <wps:spPr>
                        <a:xfrm>
                          <a:off x="0" y="0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正方形/長方形 61"/>
                      <wps:cNvSpPr/>
                      <wps:spPr>
                        <a:xfrm>
                          <a:off x="0" y="356260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正方形/長方形 62"/>
                      <wps:cNvSpPr/>
                      <wps:spPr>
                        <a:xfrm>
                          <a:off x="0" y="795647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正方形/長方形 63"/>
                      <wps:cNvSpPr/>
                      <wps:spPr>
                        <a:xfrm>
                          <a:off x="0" y="124690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正方形/長方形 64"/>
                      <wps:cNvSpPr/>
                      <wps:spPr>
                        <a:xfrm>
                          <a:off x="0" y="168629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5" name="正方形/長方形 65"/>
                      <wps:cNvSpPr/>
                      <wps:spPr>
                        <a:xfrm>
                          <a:off x="0" y="2125683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6" name="正方形/長方形 66"/>
                      <wps:cNvSpPr/>
                      <wps:spPr>
                        <a:xfrm>
                          <a:off x="0" y="257694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7" name="正方形/長方形 67"/>
                      <wps:cNvSpPr/>
                      <wps:spPr>
                        <a:xfrm>
                          <a:off x="0" y="301633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8" name="正方形/長方形 68"/>
                      <wps:cNvSpPr/>
                      <wps:spPr>
                        <a:xfrm>
                          <a:off x="0" y="345571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" name="正方形/長方形 69"/>
                      <wps:cNvSpPr/>
                      <wps:spPr>
                        <a:xfrm>
                          <a:off x="0" y="390698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0" name="正方形/長方形 70"/>
                      <wps:cNvSpPr/>
                      <wps:spPr>
                        <a:xfrm>
                          <a:off x="0" y="434636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1" name="正方形/長方形 71"/>
                      <wps:cNvSpPr/>
                      <wps:spPr>
                        <a:xfrm>
                          <a:off x="0" y="478575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" name="正方形/長方形 72"/>
                      <wps:cNvSpPr/>
                      <wps:spPr>
                        <a:xfrm>
                          <a:off x="0" y="523701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3" name="正方形/長方形 73"/>
                      <wps:cNvSpPr/>
                      <wps:spPr>
                        <a:xfrm>
                          <a:off x="0" y="567640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正方形/長方形 74"/>
                      <wps:cNvSpPr/>
                      <wps:spPr>
                        <a:xfrm>
                          <a:off x="0" y="611579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正方形/長方形 75"/>
                      <wps:cNvSpPr/>
                      <wps:spPr>
                        <a:xfrm>
                          <a:off x="0" y="655517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6" name="正方形/長方形 76"/>
                      <wps:cNvSpPr/>
                      <wps:spPr>
                        <a:xfrm>
                          <a:off x="0" y="700644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7" name="正方形/長方形 77"/>
                      <wps:cNvSpPr/>
                      <wps:spPr>
                        <a:xfrm>
                          <a:off x="0" y="744582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8" name="正方形/長方形 78"/>
                      <wps:cNvSpPr/>
                      <wps:spPr>
                        <a:xfrm>
                          <a:off x="0" y="788521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正方形/長方形 79"/>
                      <wps:cNvSpPr/>
                      <wps:spPr>
                        <a:xfrm>
                          <a:off x="0" y="833647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0" name="正方形/長方形 80"/>
                      <wps:cNvSpPr/>
                      <wps:spPr>
                        <a:xfrm>
                          <a:off x="0" y="8775865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1" name="正方形/長方形 81"/>
                      <wps:cNvSpPr/>
                      <wps:spPr>
                        <a:xfrm>
                          <a:off x="0" y="0"/>
                          <a:ext cx="5401945" cy="8863965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rgbClr val="009300"/>
                          </a:solidFill>
                          <a:prstDash val="soli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group w14:anchorId="0AADA64B" id="Genko:A4:20:20:P:0::" o:spid="_x0000_s1026" style="position:absolute;left:0;text-align:left;margin-left:85.05pt;margin-top:1in;width:425.45pt;height:698.5pt;z-index:251738112;visibility:hidden;mso-position-horizontal-relative:page;mso-position-vertical-relative:page" coordsize="54019,88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">
              <v:rect id="正方形/長方形 40" o:spid="_x0000_s1027" style="position:absolute;width:2700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" strokecolor="#009300" strokeweight=".5pt"/>
              <v:rect id="正方形/長方形 41" o:spid="_x0000_s1028" style="position:absolute;left:273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" strokecolor="#009300" strokeweight=".5pt"/>
              <v:rect id="正方形/長方形 42" o:spid="_x0000_s1029" style="position:absolute;left:534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" strokecolor="#009300" strokeweight=".5pt"/>
              <v:rect id="正方形/長方形 43" o:spid="_x0000_s1030" style="position:absolute;left:8075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UVbwQAAANsAAAAPAAAAZHJzL2Rvd25yZXYueG1sRI9BawIx&#10;FITvBf9DeIK3mlVL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GwZRVvBAAAA2wAAAA8AAAAA&#10;AAAAAAAAAAAABwIAAGRycy9kb3ducmV2LnhtbFBLBQYAAAAAAwADALcAAAD1AgAAAAA=&#10;" strokecolor="#009300" strokeweight=".5pt"/>
              <v:rect id="正方形/長方形 44" o:spid="_x0000_s1031" style="position:absolute;left:1080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" strokecolor="#009300" strokeweight=".5pt"/>
              <v:rect id="正方形/長方形 45" o:spid="_x0000_s1032" style="position:absolute;left:13537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" strokecolor="#009300" strokeweight=".5pt"/>
              <v:rect id="正方形/長方形 46" o:spid="_x0000_s1033" style="position:absolute;left:1615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" strokecolor="#009300" strokeweight=".5pt"/>
              <v:rect id="正方形/長方形 47" o:spid="_x0000_s1034" style="position:absolute;left:1888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" strokecolor="#009300" strokeweight=".5pt"/>
              <v:rect id="正方形/長方形 48" o:spid="_x0000_s1035" style="position:absolute;left:2161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" strokecolor="#009300" strokeweight=".5pt"/>
              <v:rect id="正方形/長方形 49" o:spid="_x0000_s1036" style="position:absolute;left:24344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" strokecolor="#009300" strokeweight=".5pt"/>
              <v:rect id="正方形/長方形 50" o:spid="_x0000_s1037" style="position:absolute;left:2695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" strokecolor="#009300" strokeweight=".5pt"/>
              <v:rect id="正方形/長方形 51" o:spid="_x0000_s1038" style="position:absolute;left:29688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" strokecolor="#009300" strokeweight=".5pt"/>
              <v:rect id="正方形/長方形 52" o:spid="_x0000_s1039" style="position:absolute;left:32419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" strokecolor="#009300" strokeweight=".5pt"/>
              <v:rect id="正方形/長方形 53" o:spid="_x0000_s1040" style="position:absolute;left:3515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NOGwQAAANsAAAAPAAAAZHJzL2Rvd25yZXYueG1sRI9BawIx&#10;FITvBf9DeIK3mlVp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OnA04bBAAAA2wAAAA8AAAAA&#10;AAAAAAAAAAAABwIAAGRycy9kb3ducmV2LnhtbFBLBQYAAAAAAwADALcAAAD1AgAAAAA=&#10;" strokecolor="#009300" strokeweight=".5pt"/>
              <v:rect id="正方形/長方形 54" o:spid="_x0000_s1041" style="position:absolute;left:3776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UvywQAAANsAAAAPAAAAZHJzL2Rvd25yZXYueG1sRI9BawIx&#10;FITvBf9DeIK3mlVs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GYpS/LBAAAA2wAAAA8AAAAA&#10;AAAAAAAAAAAABwIAAGRycy9kb3ducmV2LnhtbFBLBQYAAAAAAwADALcAAAD1AgAAAAA=&#10;" strokecolor="#009300" strokeweight=".5pt"/>
              <v:rect id="正方形/長方形 55" o:spid="_x0000_s1042" style="position:absolute;left:40494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" strokecolor="#009300" strokeweight=".5pt"/>
              <v:rect id="正方形/長方形 56" o:spid="_x0000_s1043" style="position:absolute;left:4322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" strokecolor="#009300" strokeweight=".5pt"/>
              <v:rect id="正方形/長方形 57" o:spid="_x0000_s1044" style="position:absolute;left:45957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" strokecolor="#009300" strokeweight=".5pt"/>
              <v:rect id="正方形/長方形 58" o:spid="_x0000_s1045" style="position:absolute;left:4857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" strokecolor="#009300" strokeweight=".5pt"/>
              <v:rect id="正方形/長方形 59" o:spid="_x0000_s1046" style="position:absolute;left:5130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" strokecolor="#009300" strokeweight=".5pt"/>
              <v:rect id="正方形/長方形 60" o:spid="_x0000_s1047" style="position:absolute;width:54019;height:8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" strokecolor="#009300" strokeweight=".5pt"/>
              <v:rect id="正方形/長方形 61" o:spid="_x0000_s1048" style="position:absolute;top:356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" strokecolor="#009300" strokeweight=".5pt"/>
              <v:rect id="正方形/長方形 62" o:spid="_x0000_s1049" style="position:absolute;top:7956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" strokecolor="#009300" strokeweight=".5pt"/>
              <v:rect id="正方形/長方形 63" o:spid="_x0000_s1050" style="position:absolute;top:124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Bk7wAAAANsAAAAPAAAAZHJzL2Rvd25yZXYueG1sRI9Bi8Iw&#10;FITvC/6H8IS9rakK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J6wZO8AAAADbAAAADwAAAAAA&#10;AAAAAAAAAAAHAgAAZHJzL2Rvd25yZXYueG1sUEsFBgAAAAADAAMAtwAAAPQCAAAAAA==&#10;" strokecolor="#009300" strokeweight=".5pt"/>
              <v:rect id="正方形/長方形 64" o:spid="_x0000_s1051" style="position:absolute;top:1686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YFPwAAAANsAAAAPAAAAZHJzL2Rvd25yZXYueG1sRI9Bi8Iw&#10;FITvC/6H8IS9raki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qEWBT8AAAADbAAAADwAAAAAA&#10;AAAAAAAAAAAHAgAAZHJzL2Rvd25yZXYueG1sUEsFBgAAAAADAAMAtwAAAPQCAAAAAA==&#10;" strokecolor="#009300" strokeweight=".5pt"/>
              <v:rect id="正方形/長方形 65" o:spid="_x0000_s1052" style="position:absolute;top:21256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STUwAAAANsAAAAPAAAAZHJzL2Rvd25yZXYueG1sRI9Bi8Iw&#10;FITvC/6H8IS9ramC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xwkk1MAAAADbAAAADwAAAAAA&#10;AAAAAAAAAAAHAgAAZHJzL2Rvd25yZXYueG1sUEsFBgAAAAADAAMAtwAAAPQCAAAAAA==&#10;" strokecolor="#009300" strokeweight=".5pt"/>
              <v:rect id="正方形/長方形 66" o:spid="_x0000_s1053" style="position:absolute;top:257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" strokecolor="#009300" strokeweight=".5pt"/>
              <v:rect id="正方形/長方形 67" o:spid="_x0000_s1054" style="position:absolute;top:30163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" strokecolor="#009300" strokeweight=".5pt"/>
              <v:rect id="正方形/長方形 68" o:spid="_x0000_s1055" style="position:absolute;top:345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" strokecolor="#009300" strokeweight=".5pt"/>
              <v:rect id="正方形/長方形 69" o:spid="_x0000_s1056" style="position:absolute;top:390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" strokecolor="#009300" strokeweight=".5pt"/>
              <v:rect id="正方形/長方形 70" o:spid="_x0000_s1057" style="position:absolute;top:43463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" strokecolor="#009300" strokeweight=".5pt"/>
              <v:rect id="正方形/長方形 71" o:spid="_x0000_s1058" style="position:absolute;top:478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" strokecolor="#009300" strokeweight=".5pt"/>
              <v:rect id="正方形/長方形 72" o:spid="_x0000_s1059" style="position:absolute;top:52370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" strokecolor="#009300" strokeweight=".5pt"/>
              <v:rect id="正方形/長方形 73" o:spid="_x0000_s1060" style="position:absolute;top:567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Y/mwQAAANsAAAAPAAAAZHJzL2Rvd25yZXYueG1sRI9BawIx&#10;FITvBf9DeIK3mlWh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KJ1j+bBAAAA2wAAAA8AAAAA&#10;AAAAAAAAAAAABwIAAGRycy9kb3ducmV2LnhtbFBLBQYAAAAAAwADALcAAAD1AgAAAAA=&#10;" strokecolor="#009300" strokeweight=".5pt"/>
              <v:rect id="正方形/長方形 74" o:spid="_x0000_s1061" style="position:absolute;top:611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BeSwQAAANsAAAAPAAAAZHJzL2Rvd25yZXYueG1sRI9BawIx&#10;FITvBf9DeIK3mlWk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C2cF5LBAAAA2wAAAA8AAAAA&#10;AAAAAAAAAAAABwIAAGRycy9kb3ducmV2LnhtbFBLBQYAAAAAAwADALcAAAD1AgAAAAA=&#10;" strokecolor="#009300" strokeweight=".5pt"/>
              <v:rect id="正方形/長方形 75" o:spid="_x0000_s1062" style="position:absolute;top:65551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0LIJwQAAANsAAAAPAAAAZHJzL2Rvd25yZXYueG1sRI9BawIx&#10;FITvBf9DeIK3mlWw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ELQsgnBAAAA2wAAAA8AAAAA&#10;AAAAAAAAAAAABwIAAGRycy9kb3ducmV2LnhtbFBLBQYAAAAAAwADALcAAAD1AgAAAAA=&#10;" strokecolor="#009300" strokeweight=".5pt"/>
              <v:rect id="正方形/長方形 76" o:spid="_x0000_s1063" style="position:absolute;top:700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" strokecolor="#009300" strokeweight=".5pt"/>
              <v:rect id="正方形/長方形 77" o:spid="_x0000_s1064" style="position:absolute;top:74458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" strokecolor="#009300" strokeweight=".5pt"/>
              <v:rect id="正方形/長方形 78" o:spid="_x0000_s1065" style="position:absolute;top:7885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" strokecolor="#009300" strokeweight=".5pt"/>
              <v:rect id="正方形/長方形 79" o:spid="_x0000_s1066" style="position:absolute;top:833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" strokecolor="#009300" strokeweight=".5pt"/>
              <v:rect id="正方形/長方形 80" o:spid="_x0000_s1067" style="position:absolute;top:87758;width:54019;height:8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" strokecolor="#009300" strokeweight=".5pt"/>
              <v:rect id="正方形/長方形 81" o:spid="_x0000_s1068" style="position:absolute;width:54019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" filled="f" strokecolor="#009300" strokeweight="1pt">
                <v:fill opacity="0"/>
              </v:rect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39"/>
  <w:drawingGridHorizontalSpacing w:val="106"/>
  <w:drawingGridVerticalSpacing w:val="365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TWwsDQ3NjAzNTFX0lEKTi0uzszPAykwrwUAcqyjiywAAAA="/>
  </w:docVars>
  <w:rsids>
    <w:rsidRoot w:val="007E4729"/>
    <w:rsid w:val="00066BFB"/>
    <w:rsid w:val="000B68BF"/>
    <w:rsid w:val="001C6152"/>
    <w:rsid w:val="002338C2"/>
    <w:rsid w:val="002700FD"/>
    <w:rsid w:val="002978C9"/>
    <w:rsid w:val="002D1088"/>
    <w:rsid w:val="002D6B6A"/>
    <w:rsid w:val="002F79A1"/>
    <w:rsid w:val="003579E0"/>
    <w:rsid w:val="003649B7"/>
    <w:rsid w:val="003775AD"/>
    <w:rsid w:val="003A0347"/>
    <w:rsid w:val="003D07E7"/>
    <w:rsid w:val="003E7303"/>
    <w:rsid w:val="003F5AD4"/>
    <w:rsid w:val="00422DCC"/>
    <w:rsid w:val="00436A87"/>
    <w:rsid w:val="005B530D"/>
    <w:rsid w:val="005E69F4"/>
    <w:rsid w:val="006543E5"/>
    <w:rsid w:val="006C6075"/>
    <w:rsid w:val="007A1B34"/>
    <w:rsid w:val="007C1677"/>
    <w:rsid w:val="007E4729"/>
    <w:rsid w:val="00887321"/>
    <w:rsid w:val="00A52B96"/>
    <w:rsid w:val="00AA58F5"/>
    <w:rsid w:val="00B208BB"/>
    <w:rsid w:val="00B52A5B"/>
    <w:rsid w:val="00C72EBE"/>
    <w:rsid w:val="00CD47E7"/>
    <w:rsid w:val="00D6302F"/>
    <w:rsid w:val="00DB18BD"/>
    <w:rsid w:val="00DF7242"/>
    <w:rsid w:val="00E4434A"/>
    <w:rsid w:val="00E744DB"/>
    <w:rsid w:val="00ED3BBB"/>
    <w:rsid w:val="00F67875"/>
    <w:rsid w:val="00FA5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3323C6F"/>
  <w15:docId w15:val="{FA9F8FBF-4472-46A5-9D41-1DF84E525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6350"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ken</dc:creator>
  <cp:lastModifiedBy>Miyachi, Koichi</cp:lastModifiedBy>
  <cp:revision>4</cp:revision>
  <dcterms:created xsi:type="dcterms:W3CDTF">2020-10-19T02:55:00Z</dcterms:created>
  <dcterms:modified xsi:type="dcterms:W3CDTF">2021-08-14T06:56:00Z</dcterms:modified>
</cp:coreProperties>
</file>